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7C0A" w:rsidRDefault="00641F76" w:rsidP="005F0833">
      <w:pPr>
        <w:spacing w:line="204" w:lineRule="exact"/>
        <w:rPr>
          <w:b/>
          <w:sz w:val="18"/>
        </w:rPr>
      </w:pPr>
      <w:r>
        <w:rPr>
          <w:rStyle w:val="Strong"/>
          <w:sz w:val="24"/>
          <w:szCs w:val="24"/>
        </w:rPr>
        <w:t>Ja</w:t>
      </w:r>
      <w:r w:rsidR="009D21E2">
        <w:rPr>
          <w:rStyle w:val="Strong"/>
          <w:sz w:val="24"/>
          <w:szCs w:val="24"/>
        </w:rPr>
        <w:t>son</w:t>
      </w:r>
      <w:r w:rsidR="00A97C0A" w:rsidRPr="00B5407E">
        <w:rPr>
          <w:rStyle w:val="Strong"/>
          <w:sz w:val="24"/>
          <w:szCs w:val="24"/>
        </w:rPr>
        <w:t xml:space="preserve"> Kane</w:t>
      </w:r>
      <w:r w:rsidR="00A97C0A">
        <w:rPr>
          <w:b/>
          <w:sz w:val="18"/>
        </w:rPr>
        <w:br/>
      </w:r>
      <w:hyperlink r:id="rId6" w:history="1">
        <w:r w:rsidR="00F77F39" w:rsidRPr="00E83532">
          <w:rPr>
            <w:rStyle w:val="Hyperlink"/>
            <w:b/>
            <w:sz w:val="18"/>
          </w:rPr>
          <w:t>jax@kane-mail.com</w:t>
        </w:r>
      </w:hyperlink>
      <w:r w:rsidR="00A97C0A">
        <w:rPr>
          <w:b/>
          <w:sz w:val="18"/>
        </w:rPr>
        <w:br/>
      </w:r>
      <w:r w:rsidR="009D21E2">
        <w:rPr>
          <w:b/>
          <w:sz w:val="18"/>
        </w:rPr>
        <w:t>512-470-0595</w:t>
      </w:r>
    </w:p>
    <w:p w:rsidR="00A97C0A" w:rsidRDefault="00A97C0A" w:rsidP="005F0833">
      <w:pPr>
        <w:spacing w:line="204" w:lineRule="exact"/>
        <w:rPr>
          <w:b/>
          <w:sz w:val="18"/>
        </w:rPr>
      </w:pPr>
    </w:p>
    <w:p w:rsidR="00342D96" w:rsidRDefault="00CB0E9A" w:rsidP="005F0833">
      <w:pPr>
        <w:spacing w:line="204" w:lineRule="exact"/>
        <w:rPr>
          <w:b/>
          <w:sz w:val="18"/>
        </w:rPr>
      </w:pPr>
      <w:r>
        <w:rPr>
          <w:b/>
          <w:sz w:val="18"/>
        </w:rPr>
        <w:t>SUMMARY:</w:t>
      </w:r>
    </w:p>
    <w:p w:rsidR="00342D96" w:rsidRDefault="00994454" w:rsidP="005F0833">
      <w:pPr>
        <w:pStyle w:val="BodyText"/>
      </w:pPr>
      <w:r w:rsidRPr="00994454">
        <w:t xml:space="preserve">As a Project </w:t>
      </w:r>
      <w:r w:rsidRPr="003D6E35">
        <w:rPr>
          <w:noProof/>
        </w:rPr>
        <w:t>Manager</w:t>
      </w:r>
      <w:r w:rsidR="003D6E35">
        <w:rPr>
          <w:noProof/>
        </w:rPr>
        <w:t>,</w:t>
      </w:r>
      <w:r w:rsidRPr="00994454">
        <w:t xml:space="preserve"> my focus has always been on standards, process, schedules, design, team building, and asset management. I’m used to managing teams of various sizes on both small to very large projects with tight schedules and fixed budgets. I’ve worked with internal as well as remote teams to hit company deadlines and support both internal and external clients. I’m a great </w:t>
      </w:r>
      <w:r w:rsidRPr="003D6E35">
        <w:rPr>
          <w:noProof/>
        </w:rPr>
        <w:t>multi-tasker</w:t>
      </w:r>
      <w:r w:rsidRPr="00994454">
        <w:t xml:space="preserve"> and a quick study of new technologies and processes. I'm used to </w:t>
      </w:r>
      <w:r w:rsidRPr="003D6E35">
        <w:rPr>
          <w:noProof/>
        </w:rPr>
        <w:t>fast</w:t>
      </w:r>
      <w:r w:rsidR="003D6E35">
        <w:t xml:space="preserve"> </w:t>
      </w:r>
      <w:r w:rsidRPr="00994454">
        <w:t>paced development within a continually changing environment.</w:t>
      </w:r>
      <w:r>
        <w:br/>
      </w:r>
    </w:p>
    <w:p w:rsidR="00342D96" w:rsidRDefault="00CB0E9A" w:rsidP="005F0833">
      <w:pPr>
        <w:pStyle w:val="Heading1"/>
        <w:spacing w:line="240" w:lineRule="auto"/>
        <w:ind w:left="0"/>
      </w:pPr>
      <w:r>
        <w:t>PRODUCTION MANAGEMENT EXPERIENCE:</w:t>
      </w:r>
    </w:p>
    <w:p w:rsidR="000876CA" w:rsidRDefault="000876CA" w:rsidP="005F0833">
      <w:pPr>
        <w:pStyle w:val="Heading1"/>
        <w:spacing w:line="240" w:lineRule="auto"/>
        <w:ind w:left="0"/>
      </w:pPr>
    </w:p>
    <w:p w:rsidR="00A97C0A" w:rsidRDefault="00A97C0A" w:rsidP="00A97C0A">
      <w:pPr>
        <w:tabs>
          <w:tab w:val="left" w:pos="7301"/>
        </w:tabs>
        <w:rPr>
          <w:sz w:val="18"/>
        </w:rPr>
      </w:pPr>
      <w:r>
        <w:rPr>
          <w:b/>
          <w:sz w:val="18"/>
        </w:rPr>
        <w:t>Legion of Pirates</w:t>
      </w:r>
      <w:r>
        <w:rPr>
          <w:b/>
          <w:sz w:val="18"/>
        </w:rPr>
        <w:tab/>
      </w:r>
      <w:r w:rsidRPr="00A97C0A">
        <w:rPr>
          <w:sz w:val="18"/>
        </w:rPr>
        <w:t>May 2016 - Present</w:t>
      </w:r>
      <w:r>
        <w:rPr>
          <w:b/>
          <w:sz w:val="18"/>
        </w:rPr>
        <w:tab/>
      </w:r>
      <w:r>
        <w:rPr>
          <w:sz w:val="18"/>
        </w:rPr>
        <w:t xml:space="preserve"> </w:t>
      </w:r>
    </w:p>
    <w:p w:rsidR="00A97C0A" w:rsidRDefault="00A97C0A" w:rsidP="00A97C0A">
      <w:pPr>
        <w:tabs>
          <w:tab w:val="left" w:pos="7301"/>
        </w:tabs>
        <w:rPr>
          <w:sz w:val="18"/>
        </w:rPr>
      </w:pPr>
      <w:r>
        <w:rPr>
          <w:sz w:val="18"/>
        </w:rPr>
        <w:t>Agile Coach, JIRA Administrator, Software Development Process Consultant</w:t>
      </w:r>
    </w:p>
    <w:p w:rsidR="00342D96" w:rsidRDefault="00947EC1" w:rsidP="005F0833">
      <w:pPr>
        <w:pStyle w:val="BodyText"/>
      </w:pPr>
      <w:r>
        <w:rPr>
          <w:color w:val="333333"/>
        </w:rPr>
        <w:t xml:space="preserve">Legion of Pirates provides </w:t>
      </w:r>
      <w:r w:rsidR="00CB0E9A">
        <w:rPr>
          <w:color w:val="333333"/>
        </w:rPr>
        <w:t>softwa</w:t>
      </w:r>
      <w:r w:rsidR="004335B1">
        <w:rPr>
          <w:color w:val="333333"/>
        </w:rPr>
        <w:t xml:space="preserve">re development </w:t>
      </w:r>
      <w:r>
        <w:rPr>
          <w:color w:val="333333"/>
        </w:rPr>
        <w:t>process analysis, Atlassian suite configuration, development operations analysis, Agile coaching, and project management training. Legion’s purpose is to</w:t>
      </w:r>
      <w:r w:rsidR="00CB0E9A">
        <w:rPr>
          <w:color w:val="333333"/>
        </w:rPr>
        <w:t xml:space="preserve"> help companies build or restructure </w:t>
      </w:r>
      <w:r>
        <w:rPr>
          <w:color w:val="333333"/>
        </w:rPr>
        <w:t>their software development process</w:t>
      </w:r>
      <w:r w:rsidR="00CB0E9A">
        <w:rPr>
          <w:color w:val="333333"/>
        </w:rPr>
        <w:t xml:space="preserve"> and toolsets to custom meet their imm</w:t>
      </w:r>
      <w:r w:rsidR="00E7322D">
        <w:rPr>
          <w:color w:val="333333"/>
        </w:rPr>
        <w:t xml:space="preserve">ediate and long term team goals. We specialize in </w:t>
      </w:r>
      <w:r>
        <w:rPr>
          <w:color w:val="333333"/>
        </w:rPr>
        <w:t>tailoring</w:t>
      </w:r>
      <w:r w:rsidR="00E7322D">
        <w:rPr>
          <w:color w:val="333333"/>
        </w:rPr>
        <w:t xml:space="preserve"> companies’ </w:t>
      </w:r>
      <w:r>
        <w:rPr>
          <w:color w:val="333333"/>
        </w:rPr>
        <w:t xml:space="preserve">Atlassian suites so they work hand </w:t>
      </w:r>
      <w:r w:rsidR="00CF022F">
        <w:rPr>
          <w:color w:val="333333"/>
        </w:rPr>
        <w:t>i</w:t>
      </w:r>
      <w:r>
        <w:rPr>
          <w:color w:val="333333"/>
        </w:rPr>
        <w:t xml:space="preserve">n hand with </w:t>
      </w:r>
      <w:r w:rsidR="00A028BB">
        <w:rPr>
          <w:color w:val="333333"/>
        </w:rPr>
        <w:t>the companies’</w:t>
      </w:r>
      <w:r w:rsidR="00E7322D">
        <w:rPr>
          <w:color w:val="333333"/>
        </w:rPr>
        <w:t xml:space="preserve"> current </w:t>
      </w:r>
      <w:r>
        <w:rPr>
          <w:color w:val="333333"/>
        </w:rPr>
        <w:t xml:space="preserve">or evolving </w:t>
      </w:r>
      <w:proofErr w:type="gramStart"/>
      <w:r w:rsidR="00E7322D">
        <w:rPr>
          <w:color w:val="333333"/>
        </w:rPr>
        <w:t>Agile</w:t>
      </w:r>
      <w:proofErr w:type="gramEnd"/>
      <w:r w:rsidR="00E7322D">
        <w:rPr>
          <w:color w:val="333333"/>
        </w:rPr>
        <w:t xml:space="preserve"> development </w:t>
      </w:r>
      <w:r>
        <w:rPr>
          <w:color w:val="333333"/>
        </w:rPr>
        <w:t>process.</w:t>
      </w:r>
      <w:r w:rsidR="00E7322D">
        <w:rPr>
          <w:color w:val="333333"/>
        </w:rPr>
        <w:t xml:space="preserve"> </w:t>
      </w:r>
    </w:p>
    <w:p w:rsidR="00342D96" w:rsidRDefault="00342D96" w:rsidP="005F0833">
      <w:pPr>
        <w:pStyle w:val="BodyText"/>
      </w:pPr>
    </w:p>
    <w:p w:rsidR="00C35CA2" w:rsidRDefault="00CB0E9A" w:rsidP="005F0833">
      <w:pPr>
        <w:tabs>
          <w:tab w:val="left" w:pos="7301"/>
        </w:tabs>
        <w:rPr>
          <w:sz w:val="18"/>
        </w:rPr>
      </w:pPr>
      <w:r>
        <w:rPr>
          <w:b/>
          <w:sz w:val="18"/>
        </w:rPr>
        <w:t>Aristocrat</w:t>
      </w:r>
      <w:r>
        <w:rPr>
          <w:b/>
          <w:spacing w:val="-4"/>
          <w:sz w:val="18"/>
        </w:rPr>
        <w:t xml:space="preserve"> </w:t>
      </w:r>
      <w:r w:rsidR="004335B1">
        <w:rPr>
          <w:b/>
          <w:sz w:val="18"/>
        </w:rPr>
        <w:t>Technologies – New Media Games</w:t>
      </w:r>
      <w:r>
        <w:rPr>
          <w:b/>
          <w:sz w:val="18"/>
        </w:rPr>
        <w:tab/>
      </w:r>
      <w:r>
        <w:rPr>
          <w:sz w:val="18"/>
        </w:rPr>
        <w:t>December 2015 –</w:t>
      </w:r>
      <w:r>
        <w:rPr>
          <w:spacing w:val="-3"/>
          <w:sz w:val="18"/>
        </w:rPr>
        <w:t xml:space="preserve"> </w:t>
      </w:r>
      <w:r>
        <w:rPr>
          <w:sz w:val="18"/>
        </w:rPr>
        <w:t>May</w:t>
      </w:r>
      <w:r>
        <w:rPr>
          <w:spacing w:val="-5"/>
          <w:sz w:val="18"/>
        </w:rPr>
        <w:t xml:space="preserve"> </w:t>
      </w:r>
      <w:r>
        <w:rPr>
          <w:sz w:val="18"/>
        </w:rPr>
        <w:t xml:space="preserve">2016 </w:t>
      </w:r>
    </w:p>
    <w:p w:rsidR="00342D96" w:rsidRDefault="001C5A3F" w:rsidP="005F0833">
      <w:pPr>
        <w:tabs>
          <w:tab w:val="left" w:pos="7301"/>
        </w:tabs>
        <w:rPr>
          <w:sz w:val="18"/>
        </w:rPr>
      </w:pPr>
      <w:r>
        <w:rPr>
          <w:sz w:val="18"/>
        </w:rPr>
        <w:t>Scrum Master</w:t>
      </w:r>
      <w:r w:rsidR="009D21E2">
        <w:rPr>
          <w:sz w:val="18"/>
        </w:rPr>
        <w:t xml:space="preserve"> (Scrum)</w:t>
      </w:r>
      <w:r>
        <w:rPr>
          <w:sz w:val="18"/>
        </w:rPr>
        <w:t xml:space="preserve">, JIRA Administrator, </w:t>
      </w:r>
      <w:r w:rsidR="004335B1">
        <w:rPr>
          <w:sz w:val="18"/>
        </w:rPr>
        <w:t>Studio Manager</w:t>
      </w:r>
    </w:p>
    <w:p w:rsidR="00342D96" w:rsidRDefault="00CB0E9A" w:rsidP="005F0833">
      <w:pPr>
        <w:pStyle w:val="BodyText"/>
      </w:pPr>
      <w:r>
        <w:rPr>
          <w:color w:val="333333"/>
        </w:rPr>
        <w:t xml:space="preserve">I built a </w:t>
      </w:r>
      <w:r w:rsidR="004335B1">
        <w:rPr>
          <w:color w:val="333333"/>
        </w:rPr>
        <w:t xml:space="preserve">game development team </w:t>
      </w:r>
      <w:r>
        <w:rPr>
          <w:color w:val="333333"/>
        </w:rPr>
        <w:t xml:space="preserve">from </w:t>
      </w:r>
      <w:r>
        <w:rPr>
          <w:color w:val="333333"/>
          <w:spacing w:val="1"/>
        </w:rPr>
        <w:t xml:space="preserve">the </w:t>
      </w:r>
      <w:r w:rsidR="004335B1">
        <w:rPr>
          <w:color w:val="333333"/>
        </w:rPr>
        <w:t>ground up. We</w:t>
      </w:r>
      <w:r>
        <w:rPr>
          <w:color w:val="333333"/>
        </w:rPr>
        <w:t xml:space="preserve"> worked directly with the platform team, two remote game stud</w:t>
      </w:r>
      <w:r w:rsidR="004335B1">
        <w:rPr>
          <w:color w:val="333333"/>
        </w:rPr>
        <w:t>ios, and the game services team</w:t>
      </w:r>
      <w:r>
        <w:rPr>
          <w:color w:val="333333"/>
        </w:rPr>
        <w:t xml:space="preserve"> to create cross organization standards, maintain</w:t>
      </w:r>
      <w:r w:rsidR="004335B1">
        <w:rPr>
          <w:color w:val="333333"/>
        </w:rPr>
        <w:t xml:space="preserve"> roadmap schedules, and provide digital game content for </w:t>
      </w:r>
      <w:r>
        <w:rPr>
          <w:color w:val="333333"/>
        </w:rPr>
        <w:t>both mobile and social</w:t>
      </w:r>
      <w:r w:rsidR="001F730F">
        <w:rPr>
          <w:color w:val="333333"/>
        </w:rPr>
        <w:t xml:space="preserve"> platforms</w:t>
      </w:r>
      <w:r>
        <w:rPr>
          <w:color w:val="333333"/>
        </w:rPr>
        <w:t>.</w:t>
      </w:r>
      <w:r w:rsidR="001F730F">
        <w:rPr>
          <w:color w:val="333333"/>
        </w:rPr>
        <w:t xml:space="preserve"> I also was</w:t>
      </w:r>
      <w:r>
        <w:rPr>
          <w:color w:val="333333"/>
        </w:rPr>
        <w:t xml:space="preserve"> in charge of putting together a proposal for rolling out a new unified JIRA project plan that would allow better</w:t>
      </w:r>
      <w:r w:rsidR="001F730F">
        <w:rPr>
          <w:color w:val="333333"/>
        </w:rPr>
        <w:t xml:space="preserve"> cross functionality between all the stakeholder studios and </w:t>
      </w:r>
      <w:r w:rsidR="001F730F" w:rsidRPr="003D6E35">
        <w:rPr>
          <w:noProof/>
          <w:color w:val="333333"/>
        </w:rPr>
        <w:t>teams</w:t>
      </w:r>
      <w:r w:rsidRPr="003D6E35">
        <w:rPr>
          <w:noProof/>
          <w:color w:val="333333"/>
        </w:rPr>
        <w:t>.</w:t>
      </w:r>
      <w:r>
        <w:rPr>
          <w:color w:val="333333"/>
        </w:rPr>
        <w:t xml:space="preserve"> </w:t>
      </w:r>
    </w:p>
    <w:p w:rsidR="00342D96" w:rsidRDefault="00342D96" w:rsidP="005F0833">
      <w:pPr>
        <w:pStyle w:val="BodyText"/>
      </w:pPr>
    </w:p>
    <w:p w:rsidR="00340A02" w:rsidRDefault="0008743B" w:rsidP="005F0833">
      <w:pPr>
        <w:tabs>
          <w:tab w:val="left" w:pos="7301"/>
        </w:tabs>
        <w:rPr>
          <w:sz w:val="18"/>
        </w:rPr>
      </w:pPr>
      <w:r>
        <w:rPr>
          <w:b/>
          <w:sz w:val="18"/>
        </w:rPr>
        <w:t>Multimedia Games / EVERI</w:t>
      </w:r>
      <w:r w:rsidR="00CB0E9A">
        <w:rPr>
          <w:b/>
          <w:sz w:val="18"/>
        </w:rPr>
        <w:tab/>
      </w:r>
      <w:r w:rsidR="00CB0E9A">
        <w:rPr>
          <w:sz w:val="18"/>
        </w:rPr>
        <w:t>December 2011 –</w:t>
      </w:r>
      <w:r w:rsidR="00CB0E9A">
        <w:rPr>
          <w:spacing w:val="-7"/>
          <w:sz w:val="18"/>
        </w:rPr>
        <w:t xml:space="preserve"> </w:t>
      </w:r>
      <w:r w:rsidR="00CB0E9A">
        <w:rPr>
          <w:sz w:val="18"/>
        </w:rPr>
        <w:t>November</w:t>
      </w:r>
      <w:r w:rsidR="00CB0E9A">
        <w:rPr>
          <w:spacing w:val="-3"/>
          <w:sz w:val="18"/>
        </w:rPr>
        <w:t xml:space="preserve"> </w:t>
      </w:r>
      <w:r w:rsidR="004335B1">
        <w:rPr>
          <w:sz w:val="18"/>
        </w:rPr>
        <w:t xml:space="preserve">2015 </w:t>
      </w:r>
    </w:p>
    <w:p w:rsidR="00342D96" w:rsidRDefault="004335B1" w:rsidP="005F0833">
      <w:pPr>
        <w:tabs>
          <w:tab w:val="left" w:pos="7301"/>
        </w:tabs>
        <w:rPr>
          <w:sz w:val="18"/>
        </w:rPr>
      </w:pPr>
      <w:r>
        <w:rPr>
          <w:sz w:val="18"/>
        </w:rPr>
        <w:t>Product Owner</w:t>
      </w:r>
      <w:r w:rsidR="00B129E9">
        <w:rPr>
          <w:sz w:val="18"/>
        </w:rPr>
        <w:t xml:space="preserve"> (Kanban)</w:t>
      </w:r>
      <w:r>
        <w:rPr>
          <w:sz w:val="18"/>
        </w:rPr>
        <w:t xml:space="preserve"> / Lead Producer</w:t>
      </w:r>
    </w:p>
    <w:p w:rsidR="00342D96" w:rsidRDefault="00CB0E9A" w:rsidP="005F0833">
      <w:pPr>
        <w:pStyle w:val="BodyText"/>
      </w:pPr>
      <w:r>
        <w:t xml:space="preserve">I was the Lead Producer for Studio Z. I oversaw two game producers' development teams; helping them coordinate their schedules, resource balance, fire fight issues, supported their game design </w:t>
      </w:r>
      <w:r w:rsidRPr="003D6E35">
        <w:rPr>
          <w:noProof/>
        </w:rPr>
        <w:t>development</w:t>
      </w:r>
      <w:r>
        <w:t xml:space="preserve"> and shared best practices. I also managed my own game development team of artists, programmers, and mathematicians. I co-owned company and departmental standards/processes, I directly oversaw all department photo shoots and video shoots, worked closely with facilities to manage the development labs for game and audio development, I managed departmental travel, worked with the executive team to put on multiple company morale boosting and charity events; co-vetted production, audio, artist, mathematician, and programming talent; and I've managed several high </w:t>
      </w:r>
      <w:r w:rsidRPr="003D6E35">
        <w:rPr>
          <w:noProof/>
        </w:rPr>
        <w:t>profile</w:t>
      </w:r>
      <w:r>
        <w:t xml:space="preserve"> first run game, hardware, and platform projects. </w:t>
      </w:r>
    </w:p>
    <w:p w:rsidR="00342D96" w:rsidRDefault="00342D96" w:rsidP="005F0833">
      <w:pPr>
        <w:pStyle w:val="BodyText"/>
        <w:rPr>
          <w:sz w:val="17"/>
        </w:rPr>
      </w:pPr>
    </w:p>
    <w:p w:rsidR="00067B41" w:rsidRDefault="00CB0E9A" w:rsidP="005F0833">
      <w:pPr>
        <w:tabs>
          <w:tab w:val="left" w:pos="7301"/>
        </w:tabs>
        <w:rPr>
          <w:sz w:val="18"/>
        </w:rPr>
      </w:pPr>
      <w:r>
        <w:rPr>
          <w:b/>
          <w:sz w:val="18"/>
        </w:rPr>
        <w:t>Aristocrat</w:t>
      </w:r>
      <w:r>
        <w:rPr>
          <w:b/>
          <w:spacing w:val="-4"/>
          <w:sz w:val="18"/>
        </w:rPr>
        <w:t xml:space="preserve"> </w:t>
      </w:r>
      <w:r>
        <w:rPr>
          <w:b/>
          <w:sz w:val="18"/>
        </w:rPr>
        <w:t>Technologies,</w:t>
      </w:r>
      <w:r>
        <w:rPr>
          <w:b/>
          <w:spacing w:val="-4"/>
          <w:sz w:val="18"/>
        </w:rPr>
        <w:t xml:space="preserve"> </w:t>
      </w:r>
      <w:r>
        <w:rPr>
          <w:b/>
          <w:sz w:val="18"/>
        </w:rPr>
        <w:t>Inc.</w:t>
      </w:r>
      <w:r>
        <w:rPr>
          <w:b/>
          <w:sz w:val="18"/>
        </w:rPr>
        <w:tab/>
      </w:r>
      <w:r>
        <w:rPr>
          <w:sz w:val="18"/>
        </w:rPr>
        <w:t>January 2011 –</w:t>
      </w:r>
      <w:r>
        <w:rPr>
          <w:spacing w:val="-7"/>
          <w:sz w:val="18"/>
        </w:rPr>
        <w:t xml:space="preserve"> </w:t>
      </w:r>
      <w:r>
        <w:rPr>
          <w:sz w:val="18"/>
        </w:rPr>
        <w:t>November</w:t>
      </w:r>
      <w:r>
        <w:rPr>
          <w:spacing w:val="-2"/>
          <w:sz w:val="18"/>
        </w:rPr>
        <w:t xml:space="preserve"> </w:t>
      </w:r>
      <w:r>
        <w:rPr>
          <w:sz w:val="18"/>
        </w:rPr>
        <w:t>2011</w:t>
      </w:r>
    </w:p>
    <w:p w:rsidR="00342D96" w:rsidRDefault="001C5A3F" w:rsidP="005F0833">
      <w:pPr>
        <w:tabs>
          <w:tab w:val="left" w:pos="7301"/>
        </w:tabs>
        <w:rPr>
          <w:sz w:val="18"/>
        </w:rPr>
      </w:pPr>
      <w:r>
        <w:rPr>
          <w:sz w:val="18"/>
        </w:rPr>
        <w:t>Scrum Master</w:t>
      </w:r>
      <w:r w:rsidR="009D21E2">
        <w:rPr>
          <w:sz w:val="18"/>
        </w:rPr>
        <w:t xml:space="preserve"> (Scrum)</w:t>
      </w:r>
      <w:r>
        <w:rPr>
          <w:sz w:val="18"/>
        </w:rPr>
        <w:t xml:space="preserve">, JIRA Administrator, </w:t>
      </w:r>
      <w:r w:rsidR="00CB0E9A">
        <w:rPr>
          <w:sz w:val="18"/>
        </w:rPr>
        <w:t>Senior Project</w:t>
      </w:r>
      <w:r w:rsidR="00CB0E9A">
        <w:rPr>
          <w:spacing w:val="-9"/>
          <w:sz w:val="18"/>
        </w:rPr>
        <w:t xml:space="preserve"> </w:t>
      </w:r>
      <w:r w:rsidR="00CB0E9A">
        <w:rPr>
          <w:sz w:val="18"/>
        </w:rPr>
        <w:t>Manager</w:t>
      </w:r>
    </w:p>
    <w:p w:rsidR="00342D96" w:rsidRDefault="00050E26" w:rsidP="005F0833">
      <w:pPr>
        <w:pStyle w:val="BodyText"/>
      </w:pPr>
      <w:r>
        <w:t>Oversaw Aristocrat’s premier</w:t>
      </w:r>
      <w:r w:rsidR="00CB0E9A">
        <w:t xml:space="preserve"> R&amp;D framework development group. The team was modularizing the current game platform to make it easier for game studios to quickly and efficiently make new games without having to interact with framework code. We </w:t>
      </w:r>
      <w:r w:rsidR="0008743B">
        <w:t>made</w:t>
      </w:r>
      <w:r w:rsidR="00CB0E9A">
        <w:t xml:space="preserve"> a GDK</w:t>
      </w:r>
      <w:r w:rsidR="0008743B">
        <w:t>/API</w:t>
      </w:r>
      <w:r w:rsidR="00CB0E9A">
        <w:t xml:space="preserve"> interface layer that would sit between game and platform allowing games to function as </w:t>
      </w:r>
      <w:r w:rsidR="00CB0E9A" w:rsidRPr="003D6E35">
        <w:rPr>
          <w:noProof/>
        </w:rPr>
        <w:t>standalone</w:t>
      </w:r>
      <w:r w:rsidR="00CB0E9A">
        <w:t xml:space="preserve"> plug-ins.</w:t>
      </w:r>
      <w:r w:rsidR="0008743B">
        <w:t xml:space="preserve"> </w:t>
      </w:r>
      <w:r w:rsidR="00CB0E9A">
        <w:t>The long te</w:t>
      </w:r>
      <w:r w:rsidR="0008743B">
        <w:t>rm plan for the team wa</w:t>
      </w:r>
      <w:r w:rsidR="00CB0E9A">
        <w:t>s to fully replace the established game platform with a new optimized “</w:t>
      </w:r>
      <w:r w:rsidR="00CB0E9A" w:rsidRPr="003D6E35">
        <w:rPr>
          <w:noProof/>
        </w:rPr>
        <w:t>genesis</w:t>
      </w:r>
      <w:r w:rsidR="00CB0E9A">
        <w:t xml:space="preserve">” game framework focused on extensibility and regulatory compliance requirements. I also acted as the team’s </w:t>
      </w:r>
      <w:r w:rsidR="0008743B">
        <w:t xml:space="preserve">Agile Coach / </w:t>
      </w:r>
      <w:r w:rsidR="00CB0E9A">
        <w:t>S</w:t>
      </w:r>
      <w:r w:rsidR="0008743B">
        <w:t xml:space="preserve">crum </w:t>
      </w:r>
      <w:r w:rsidR="00CB0E9A">
        <w:t xml:space="preserve">process trainer and JIRA administrator. I thought them my </w:t>
      </w:r>
      <w:r w:rsidR="0008743B">
        <w:t>customized “Pirate” version of Scrum</w:t>
      </w:r>
      <w:r w:rsidR="00CB0E9A">
        <w:t xml:space="preserve"> and </w:t>
      </w:r>
      <w:r w:rsidR="0008743B">
        <w:t xml:space="preserve">I </w:t>
      </w:r>
      <w:r w:rsidR="00CB0E9A">
        <w:t>also built</w:t>
      </w:r>
      <w:r w:rsidR="0008743B">
        <w:t xml:space="preserve"> and setup</w:t>
      </w:r>
      <w:r w:rsidR="00CB0E9A">
        <w:t xml:space="preserve"> </w:t>
      </w:r>
      <w:r w:rsidR="0008743B">
        <w:t>their initial JIRA Server instance.</w:t>
      </w:r>
    </w:p>
    <w:p w:rsidR="00342D96" w:rsidRDefault="00342D96" w:rsidP="005F0833">
      <w:pPr>
        <w:pStyle w:val="BodyText"/>
      </w:pPr>
    </w:p>
    <w:p w:rsidR="005E4505" w:rsidRDefault="00CB0E9A" w:rsidP="00340A02">
      <w:pPr>
        <w:tabs>
          <w:tab w:val="left" w:pos="7301"/>
        </w:tabs>
        <w:rPr>
          <w:sz w:val="18"/>
        </w:rPr>
      </w:pPr>
      <w:r>
        <w:rPr>
          <w:b/>
          <w:sz w:val="18"/>
        </w:rPr>
        <w:t>Total Immersion</w:t>
      </w:r>
      <w:r>
        <w:rPr>
          <w:b/>
          <w:spacing w:val="-7"/>
          <w:sz w:val="18"/>
        </w:rPr>
        <w:t xml:space="preserve"> </w:t>
      </w:r>
      <w:r>
        <w:rPr>
          <w:b/>
          <w:sz w:val="18"/>
        </w:rPr>
        <w:t>Software,</w:t>
      </w:r>
      <w:r>
        <w:rPr>
          <w:b/>
          <w:spacing w:val="-3"/>
          <w:sz w:val="18"/>
        </w:rPr>
        <w:t xml:space="preserve"> </w:t>
      </w:r>
      <w:r>
        <w:rPr>
          <w:b/>
          <w:sz w:val="18"/>
        </w:rPr>
        <w:t>Inc.</w:t>
      </w:r>
      <w:r>
        <w:rPr>
          <w:b/>
          <w:sz w:val="18"/>
        </w:rPr>
        <w:tab/>
      </w:r>
      <w:r>
        <w:rPr>
          <w:sz w:val="18"/>
        </w:rPr>
        <w:t>January 2009 – December</w:t>
      </w:r>
      <w:r>
        <w:rPr>
          <w:spacing w:val="-7"/>
          <w:sz w:val="18"/>
        </w:rPr>
        <w:t xml:space="preserve"> </w:t>
      </w:r>
      <w:r>
        <w:rPr>
          <w:sz w:val="18"/>
        </w:rPr>
        <w:t>2010</w:t>
      </w:r>
    </w:p>
    <w:p w:rsidR="00342D96" w:rsidRPr="005E4505" w:rsidRDefault="00B129E9" w:rsidP="00340A02">
      <w:pPr>
        <w:tabs>
          <w:tab w:val="left" w:pos="7301"/>
        </w:tabs>
        <w:rPr>
          <w:sz w:val="18"/>
          <w:szCs w:val="18"/>
        </w:rPr>
      </w:pPr>
      <w:r w:rsidRPr="005E4505">
        <w:rPr>
          <w:sz w:val="18"/>
          <w:szCs w:val="18"/>
        </w:rPr>
        <w:t>Product Owner (Scrum)</w:t>
      </w:r>
      <w:r w:rsidR="001C5A3F">
        <w:rPr>
          <w:sz w:val="18"/>
          <w:szCs w:val="18"/>
        </w:rPr>
        <w:t>, JIRA Administrator,</w:t>
      </w:r>
      <w:r w:rsidRPr="005E4505">
        <w:rPr>
          <w:sz w:val="18"/>
          <w:szCs w:val="18"/>
        </w:rPr>
        <w:t xml:space="preserve"> </w:t>
      </w:r>
      <w:r w:rsidR="00CB0E9A" w:rsidRPr="005E4505">
        <w:rPr>
          <w:sz w:val="18"/>
          <w:szCs w:val="18"/>
        </w:rPr>
        <w:t>Project Manager</w:t>
      </w:r>
    </w:p>
    <w:p w:rsidR="00342D96" w:rsidRDefault="00342D96">
      <w:pPr>
        <w:pStyle w:val="BodyText"/>
        <w:spacing w:before="10"/>
        <w:rPr>
          <w:i w:val="0"/>
          <w:sz w:val="17"/>
        </w:rPr>
      </w:pPr>
    </w:p>
    <w:p w:rsidR="00342D96" w:rsidRDefault="00CB0E9A">
      <w:pPr>
        <w:ind w:left="1540"/>
        <w:rPr>
          <w:sz w:val="18"/>
        </w:rPr>
      </w:pPr>
      <w:r>
        <w:rPr>
          <w:sz w:val="18"/>
        </w:rPr>
        <w:t>National Training Center Build (NTCB) | November 2010–December 2010</w:t>
      </w:r>
    </w:p>
    <w:p w:rsidR="00342D96" w:rsidRDefault="00B129E9">
      <w:pPr>
        <w:pStyle w:val="BodyText"/>
        <w:ind w:left="1540" w:right="108"/>
      </w:pPr>
      <w:r>
        <w:t>Built a new system to</w:t>
      </w:r>
      <w:r w:rsidR="00CB0E9A">
        <w:t xml:space="preserve"> pull in </w:t>
      </w:r>
      <w:r>
        <w:t>the</w:t>
      </w:r>
      <w:r w:rsidR="00CB0E9A">
        <w:t xml:space="preserve"> data collected during </w:t>
      </w:r>
      <w:r w:rsidR="00CB0E9A" w:rsidRPr="003D6E35">
        <w:rPr>
          <w:noProof/>
        </w:rPr>
        <w:t>a</w:t>
      </w:r>
      <w:r w:rsidR="003D6E35">
        <w:rPr>
          <w:noProof/>
        </w:rPr>
        <w:t>n</w:t>
      </w:r>
      <w:r w:rsidR="00CB0E9A" w:rsidRPr="003D6E35">
        <w:rPr>
          <w:noProof/>
        </w:rPr>
        <w:t xml:space="preserve"> NTC</w:t>
      </w:r>
      <w:r w:rsidR="00CB0E9A">
        <w:t xml:space="preserve"> training mission/data collect and represent</w:t>
      </w:r>
      <w:r>
        <w:t>ed</w:t>
      </w:r>
      <w:r w:rsidR="00CB0E9A">
        <w:t xml:space="preserve"> it in a simulation environment, in this </w:t>
      </w:r>
      <w:r w:rsidR="00CB0E9A" w:rsidRPr="003D6E35">
        <w:rPr>
          <w:noProof/>
        </w:rPr>
        <w:t>case</w:t>
      </w:r>
      <w:r w:rsidR="003D6E35">
        <w:rPr>
          <w:noProof/>
        </w:rPr>
        <w:t>,</w:t>
      </w:r>
      <w:r w:rsidR="00CB0E9A">
        <w:t xml:space="preserve"> GPS location feeds. In order to accurately represent this data, the team needed to recreate the NTC to high geographic detail and precise coordinate locations. The recreation utilized </w:t>
      </w:r>
      <w:r w:rsidR="00CB0E9A" w:rsidRPr="003D6E35">
        <w:rPr>
          <w:noProof/>
        </w:rPr>
        <w:t>high</w:t>
      </w:r>
      <w:r w:rsidR="003D6E35">
        <w:rPr>
          <w:noProof/>
        </w:rPr>
        <w:t>-</w:t>
      </w:r>
      <w:r w:rsidR="00CB0E9A" w:rsidRPr="003D6E35">
        <w:rPr>
          <w:noProof/>
        </w:rPr>
        <w:t>resolution</w:t>
      </w:r>
      <w:r w:rsidR="00CB0E9A">
        <w:t xml:space="preserve"> imagery and elevation down to </w:t>
      </w:r>
      <w:r w:rsidR="00CB0E9A" w:rsidRPr="003D6E35">
        <w:rPr>
          <w:noProof/>
        </w:rPr>
        <w:t>4</w:t>
      </w:r>
      <w:r w:rsidR="003D6E35">
        <w:rPr>
          <w:noProof/>
        </w:rPr>
        <w:t>-</w:t>
      </w:r>
      <w:r w:rsidR="00CB0E9A" w:rsidRPr="003D6E35">
        <w:rPr>
          <w:noProof/>
        </w:rPr>
        <w:t>inch</w:t>
      </w:r>
      <w:r w:rsidR="00CB0E9A">
        <w:t xml:space="preserve"> fidelity which required significant architectural improvements to the terrain engine and the multi-processor. Finally, there was an implementation of an </w:t>
      </w:r>
      <w:r w:rsidR="00CB0E9A" w:rsidRPr="003D6E35">
        <w:rPr>
          <w:noProof/>
        </w:rPr>
        <w:t>air</w:t>
      </w:r>
      <w:r w:rsidR="00CB0E9A">
        <w:t xml:space="preserve"> camera platform system to emulate the location of sensor data platforms in the run-time environment.</w:t>
      </w:r>
    </w:p>
    <w:p w:rsidR="00342D96" w:rsidRDefault="00342D96">
      <w:pPr>
        <w:pStyle w:val="BodyText"/>
        <w:spacing w:before="1"/>
      </w:pPr>
    </w:p>
    <w:p w:rsidR="00342D96" w:rsidRDefault="00CB0E9A">
      <w:pPr>
        <w:pStyle w:val="Heading2"/>
      </w:pPr>
      <w:r>
        <w:t>Afghanistan Terrain Build (ATB) | June 2010–November 2010</w:t>
      </w:r>
    </w:p>
    <w:p w:rsidR="00342D96" w:rsidRDefault="00B129E9">
      <w:pPr>
        <w:pStyle w:val="BodyText"/>
        <w:ind w:left="1540" w:right="121"/>
      </w:pPr>
      <w:r>
        <w:t>Built</w:t>
      </w:r>
      <w:r w:rsidR="00CB0E9A">
        <w:t xml:space="preserve"> the largest 3D terrain environment ever input into a </w:t>
      </w:r>
      <w:r w:rsidR="00CB0E9A" w:rsidRPr="003D6E35">
        <w:rPr>
          <w:noProof/>
        </w:rPr>
        <w:t>run-time</w:t>
      </w:r>
      <w:r w:rsidR="00CB0E9A">
        <w:t xml:space="preserve"> simulation</w:t>
      </w:r>
      <w:r>
        <w:t xml:space="preserve"> at the time</w:t>
      </w:r>
      <w:r w:rsidR="00CB0E9A">
        <w:t xml:space="preserve">. </w:t>
      </w:r>
      <w:r>
        <w:t>I oversaw the use of</w:t>
      </w:r>
      <w:r w:rsidR="00CB0E9A">
        <w:t xml:space="preserve"> GIS elevation, imagery, and vector data to produce the entire country of Afghanistan, approximately 250,000 square miles, as a physical simulation environment complete with physics and textures of land masses and roads. </w:t>
      </w:r>
      <w:r>
        <w:t xml:space="preserve">I also had the team build </w:t>
      </w:r>
      <w:r w:rsidR="00CB0E9A">
        <w:t xml:space="preserve">out in </w:t>
      </w:r>
      <w:r>
        <w:t xml:space="preserve">specific </w:t>
      </w:r>
      <w:r w:rsidR="00CB0E9A">
        <w:t>detail several staging areas along the Royal Hi</w:t>
      </w:r>
      <w:r>
        <w:t>ghway from Kandahar to Bagram. In order to achieve this, I spearheaded the creation of</w:t>
      </w:r>
      <w:r w:rsidR="00CB0E9A">
        <w:t xml:space="preserve"> a new terrain database management system</w:t>
      </w:r>
      <w:r>
        <w:t>. Worked with the I.T. team to design the</w:t>
      </w:r>
      <w:r w:rsidR="00CB0E9A">
        <w:t xml:space="preserve"> architecture for a terrain storag</w:t>
      </w:r>
      <w:r>
        <w:t>e array/multi-processor that could</w:t>
      </w:r>
      <w:r w:rsidR="00CB0E9A">
        <w:t xml:space="preserve"> distribute terrain generation across multiple networked machines for rapid terrain generation. </w:t>
      </w:r>
    </w:p>
    <w:p w:rsidR="00342D96" w:rsidRDefault="00342D96">
      <w:pPr>
        <w:pStyle w:val="BodyText"/>
        <w:spacing w:before="11"/>
        <w:rPr>
          <w:sz w:val="17"/>
        </w:rPr>
      </w:pPr>
    </w:p>
    <w:p w:rsidR="00342D96" w:rsidRDefault="00CB0E9A">
      <w:pPr>
        <w:pStyle w:val="Heading2"/>
      </w:pPr>
      <w:proofErr w:type="spellStart"/>
      <w:r>
        <w:t>RealWorld</w:t>
      </w:r>
      <w:proofErr w:type="spellEnd"/>
      <w:r>
        <w:t xml:space="preserve"> Builder (RWB) | January 2009–May 2010</w:t>
      </w:r>
    </w:p>
    <w:p w:rsidR="00342D96" w:rsidRDefault="005E4505">
      <w:pPr>
        <w:pStyle w:val="BodyText"/>
        <w:ind w:left="1540" w:right="211"/>
      </w:pPr>
      <w:r>
        <w:t>Managed</w:t>
      </w:r>
      <w:r w:rsidR="00CB0E9A">
        <w:t xml:space="preserve"> </w:t>
      </w:r>
      <w:proofErr w:type="spellStart"/>
      <w:r w:rsidR="00CB0E9A">
        <w:t>RealWorld</w:t>
      </w:r>
      <w:proofErr w:type="spellEnd"/>
      <w:r w:rsidR="00CB0E9A">
        <w:t xml:space="preserve"> Builder, a multi-featured </w:t>
      </w:r>
      <w:r>
        <w:t>software development</w:t>
      </w:r>
      <w:r w:rsidR="00CB0E9A">
        <w:t xml:space="preserve"> tool </w:t>
      </w:r>
      <w:r>
        <w:t xml:space="preserve">used </w:t>
      </w:r>
      <w:r w:rsidR="00CB0E9A">
        <w:t xml:space="preserve">for scenario creation/editing, terrain importation/generation, and AI creation/editing. </w:t>
      </w:r>
      <w:r>
        <w:t>I oversaw the development of</w:t>
      </w:r>
      <w:r w:rsidR="00CB0E9A">
        <w:t xml:space="preserve"> new customer </w:t>
      </w:r>
      <w:bookmarkStart w:id="0" w:name="_GoBack"/>
      <w:bookmarkEnd w:id="0"/>
      <w:r w:rsidR="00CB0E9A" w:rsidRPr="003D6E35">
        <w:rPr>
          <w:noProof/>
        </w:rPr>
        <w:t>driven</w:t>
      </w:r>
      <w:r w:rsidR="00CB0E9A">
        <w:t xml:space="preserve"> features and stabilized the software from</w:t>
      </w:r>
      <w:r>
        <w:t xml:space="preserve"> the</w:t>
      </w:r>
      <w:r w:rsidR="00CB0E9A">
        <w:t xml:space="preserve"> previous releases. Worked closely with the executive producer and designer to expand the features of the tool based o</w:t>
      </w:r>
      <w:r>
        <w:t>n external stakeholder requirements and internal product team stakeholders</w:t>
      </w:r>
      <w:r w:rsidR="00CB0E9A">
        <w:t xml:space="preserve"> to support their development/tool needs.</w:t>
      </w:r>
    </w:p>
    <w:p w:rsidR="00342D96" w:rsidRDefault="00342D96">
      <w:pPr>
        <w:pStyle w:val="BodyText"/>
        <w:spacing w:before="1"/>
      </w:pPr>
    </w:p>
    <w:p w:rsidR="00DF660E" w:rsidRDefault="00DF660E">
      <w:pPr>
        <w:pStyle w:val="BodyText"/>
        <w:spacing w:before="1"/>
      </w:pPr>
    </w:p>
    <w:p w:rsidR="00C91EB7" w:rsidRDefault="00C91EB7" w:rsidP="00994454">
      <w:pPr>
        <w:tabs>
          <w:tab w:val="left" w:pos="7301"/>
        </w:tabs>
        <w:spacing w:line="207" w:lineRule="exact"/>
        <w:rPr>
          <w:b/>
          <w:sz w:val="18"/>
        </w:rPr>
      </w:pPr>
    </w:p>
    <w:p w:rsidR="00342D96" w:rsidRDefault="00CB0E9A" w:rsidP="00340A02">
      <w:pPr>
        <w:tabs>
          <w:tab w:val="left" w:pos="7301"/>
        </w:tabs>
        <w:spacing w:line="207" w:lineRule="exact"/>
        <w:ind w:left="810" w:hanging="820"/>
        <w:rPr>
          <w:sz w:val="18"/>
        </w:rPr>
      </w:pPr>
      <w:r>
        <w:rPr>
          <w:b/>
          <w:sz w:val="18"/>
        </w:rPr>
        <w:lastRenderedPageBreak/>
        <w:t>Multimedia</w:t>
      </w:r>
      <w:r>
        <w:rPr>
          <w:b/>
          <w:spacing w:val="-4"/>
          <w:sz w:val="18"/>
        </w:rPr>
        <w:t xml:space="preserve"> </w:t>
      </w:r>
      <w:r>
        <w:rPr>
          <w:b/>
          <w:sz w:val="18"/>
        </w:rPr>
        <w:t>Games,</w:t>
      </w:r>
      <w:r>
        <w:rPr>
          <w:b/>
          <w:spacing w:val="-3"/>
          <w:sz w:val="18"/>
        </w:rPr>
        <w:t xml:space="preserve"> </w:t>
      </w:r>
      <w:r>
        <w:rPr>
          <w:b/>
          <w:sz w:val="18"/>
        </w:rPr>
        <w:t>Inc.</w:t>
      </w:r>
      <w:r>
        <w:rPr>
          <w:b/>
          <w:sz w:val="18"/>
        </w:rPr>
        <w:tab/>
      </w:r>
      <w:r>
        <w:rPr>
          <w:sz w:val="18"/>
        </w:rPr>
        <w:t>April 2003 – December</w:t>
      </w:r>
      <w:r>
        <w:rPr>
          <w:spacing w:val="-7"/>
          <w:sz w:val="18"/>
        </w:rPr>
        <w:t xml:space="preserve"> </w:t>
      </w:r>
      <w:r>
        <w:rPr>
          <w:sz w:val="18"/>
        </w:rPr>
        <w:t>2008</w:t>
      </w:r>
    </w:p>
    <w:p w:rsidR="00342D96" w:rsidRDefault="00340A02" w:rsidP="00340A02">
      <w:pPr>
        <w:pStyle w:val="Heading2"/>
        <w:spacing w:line="207" w:lineRule="exact"/>
        <w:ind w:left="810" w:hanging="820"/>
      </w:pPr>
      <w:r>
        <w:t xml:space="preserve">Product Owner (Kanban) / </w:t>
      </w:r>
      <w:r w:rsidR="00CB0E9A">
        <w:t>Producer</w:t>
      </w:r>
    </w:p>
    <w:p w:rsidR="00342D96" w:rsidRDefault="00342D96" w:rsidP="00340A02">
      <w:pPr>
        <w:pStyle w:val="BodyText"/>
        <w:spacing w:before="1"/>
        <w:ind w:left="810" w:hanging="820"/>
        <w:rPr>
          <w:i w:val="0"/>
        </w:rPr>
      </w:pPr>
    </w:p>
    <w:p w:rsidR="00342D96" w:rsidRDefault="00CB0E9A" w:rsidP="00340A02">
      <w:pPr>
        <w:spacing w:line="207" w:lineRule="exact"/>
        <w:ind w:left="1620"/>
        <w:rPr>
          <w:sz w:val="18"/>
        </w:rPr>
      </w:pPr>
      <w:r>
        <w:rPr>
          <w:sz w:val="18"/>
        </w:rPr>
        <w:t>Modification Team</w:t>
      </w:r>
      <w:r w:rsidR="00C91EB7">
        <w:rPr>
          <w:sz w:val="18"/>
        </w:rPr>
        <w:t xml:space="preserve"> </w:t>
      </w:r>
      <w:r>
        <w:rPr>
          <w:sz w:val="18"/>
        </w:rPr>
        <w:t>| October 2004–December 2008</w:t>
      </w:r>
    </w:p>
    <w:p w:rsidR="00342D96" w:rsidRDefault="00C91EB7" w:rsidP="00340A02">
      <w:pPr>
        <w:ind w:left="1620" w:right="157"/>
        <w:rPr>
          <w:sz w:val="18"/>
        </w:rPr>
      </w:pPr>
      <w:r>
        <w:rPr>
          <w:sz w:val="18"/>
        </w:rPr>
        <w:t>Managed</w:t>
      </w:r>
      <w:r w:rsidR="00CB0E9A">
        <w:rPr>
          <w:sz w:val="18"/>
        </w:rPr>
        <w:t xml:space="preserve"> game development team </w:t>
      </w:r>
      <w:r>
        <w:rPr>
          <w:sz w:val="18"/>
        </w:rPr>
        <w:t xml:space="preserve">to </w:t>
      </w:r>
      <w:r w:rsidR="00CB0E9A">
        <w:rPr>
          <w:sz w:val="18"/>
        </w:rPr>
        <w:t>modify the existing game libr</w:t>
      </w:r>
      <w:r>
        <w:rPr>
          <w:sz w:val="18"/>
        </w:rPr>
        <w:t xml:space="preserve">ary to address new market and </w:t>
      </w:r>
      <w:r w:rsidR="00CB0E9A">
        <w:rPr>
          <w:sz w:val="18"/>
        </w:rPr>
        <w:t>new legal requirements. Worked with game development managers, original titles producers, and the test department to ensure the large volume of conversion and modification titles reached the field cleanly</w:t>
      </w:r>
      <w:r>
        <w:rPr>
          <w:sz w:val="18"/>
        </w:rPr>
        <w:t xml:space="preserve"> and on schedule</w:t>
      </w:r>
      <w:r w:rsidR="00CB0E9A">
        <w:rPr>
          <w:sz w:val="18"/>
        </w:rPr>
        <w:t>. Volunteered to be</w:t>
      </w:r>
      <w:r>
        <w:rPr>
          <w:sz w:val="18"/>
        </w:rPr>
        <w:t xml:space="preserve"> the</w:t>
      </w:r>
      <w:r w:rsidR="00CB0E9A">
        <w:rPr>
          <w:sz w:val="18"/>
        </w:rPr>
        <w:t xml:space="preserve"> first modification</w:t>
      </w:r>
      <w:r>
        <w:rPr>
          <w:sz w:val="18"/>
        </w:rPr>
        <w:t xml:space="preserve"> team</w:t>
      </w:r>
      <w:r w:rsidR="00CB0E9A">
        <w:rPr>
          <w:sz w:val="18"/>
        </w:rPr>
        <w:t xml:space="preserve"> producer to help with the</w:t>
      </w:r>
      <w:r>
        <w:rPr>
          <w:sz w:val="18"/>
        </w:rPr>
        <w:t xml:space="preserve"> company’s</w:t>
      </w:r>
      <w:r w:rsidR="00CB0E9A">
        <w:rPr>
          <w:sz w:val="18"/>
        </w:rPr>
        <w:t xml:space="preserve"> transition, staffed the four new modification production teams</w:t>
      </w:r>
      <w:r>
        <w:rPr>
          <w:sz w:val="18"/>
        </w:rPr>
        <w:t>,</w:t>
      </w:r>
      <w:r w:rsidR="00CB0E9A">
        <w:rPr>
          <w:sz w:val="18"/>
        </w:rPr>
        <w:t xml:space="preserve"> and trained the three new modification producers.</w:t>
      </w:r>
    </w:p>
    <w:p w:rsidR="00342D96" w:rsidRDefault="00342D96" w:rsidP="00340A02">
      <w:pPr>
        <w:pStyle w:val="BodyText"/>
        <w:ind w:left="1620"/>
        <w:rPr>
          <w:i w:val="0"/>
        </w:rPr>
      </w:pPr>
    </w:p>
    <w:p w:rsidR="00342D96" w:rsidRDefault="00CB0E9A" w:rsidP="00340A02">
      <w:pPr>
        <w:spacing w:line="207" w:lineRule="exact"/>
        <w:ind w:left="1620"/>
        <w:rPr>
          <w:sz w:val="18"/>
        </w:rPr>
      </w:pPr>
      <w:r>
        <w:rPr>
          <w:sz w:val="18"/>
        </w:rPr>
        <w:t>Original Titles | April 2003 – October 2004</w:t>
      </w:r>
    </w:p>
    <w:p w:rsidR="00342D96" w:rsidRDefault="00CB0E9A" w:rsidP="00340A02">
      <w:pPr>
        <w:pStyle w:val="BodyText"/>
        <w:ind w:left="1620" w:right="146"/>
      </w:pPr>
      <w:r>
        <w:t xml:space="preserve">Supervised </w:t>
      </w:r>
      <w:r w:rsidR="00050E26">
        <w:t>a game development team in the design and implementation of new original games based on the requirements of the marketing and executive team.</w:t>
      </w:r>
      <w:r>
        <w:t xml:space="preserve"> Coordinated and managed contract i</w:t>
      </w:r>
      <w:r w:rsidR="00050E26">
        <w:t xml:space="preserve">llustrators &amp; audio engineers. </w:t>
      </w:r>
      <w:r>
        <w:t>Helped facilitate original and modification math development with in-house statisticians. Worked with test department, federal regulators, and state agencies to get game versions tested and released into the field.</w:t>
      </w:r>
    </w:p>
    <w:p w:rsidR="00342D96" w:rsidRDefault="00342D96">
      <w:pPr>
        <w:pStyle w:val="BodyText"/>
        <w:spacing w:before="4"/>
      </w:pPr>
    </w:p>
    <w:p w:rsidR="00342D96" w:rsidRDefault="00CB0E9A">
      <w:pPr>
        <w:pStyle w:val="Heading1"/>
      </w:pPr>
      <w:r>
        <w:t>NON-MANAGEMENT EXPERIENCE:</w:t>
      </w:r>
    </w:p>
    <w:p w:rsidR="00342D96" w:rsidRDefault="00CB0E9A">
      <w:pPr>
        <w:pStyle w:val="Heading2"/>
        <w:spacing w:line="204" w:lineRule="exact"/>
        <w:ind w:left="820"/>
      </w:pPr>
      <w:r>
        <w:t>2001 - 2003</w:t>
      </w:r>
    </w:p>
    <w:p w:rsidR="00342D96" w:rsidRDefault="00CB0E9A">
      <w:pPr>
        <w:pStyle w:val="BodyText"/>
        <w:spacing w:before="2"/>
        <w:ind w:left="820"/>
      </w:pPr>
      <w:r>
        <w:t>Associate Producer for various PC/Platform gaming companies (Austin, TX) – Details Available upon Request</w:t>
      </w:r>
    </w:p>
    <w:p w:rsidR="00342D96" w:rsidRDefault="00342D96">
      <w:pPr>
        <w:pStyle w:val="BodyText"/>
        <w:spacing w:before="10"/>
        <w:rPr>
          <w:sz w:val="17"/>
        </w:rPr>
      </w:pPr>
    </w:p>
    <w:p w:rsidR="00342D96" w:rsidRDefault="00CB0E9A">
      <w:pPr>
        <w:pStyle w:val="Heading2"/>
        <w:spacing w:line="207" w:lineRule="exact"/>
        <w:ind w:left="820"/>
      </w:pPr>
      <w:r>
        <w:t>1995 - 2000</w:t>
      </w:r>
    </w:p>
    <w:p w:rsidR="00342D96" w:rsidRDefault="00CB0E9A">
      <w:pPr>
        <w:pStyle w:val="BodyText"/>
        <w:spacing w:line="207" w:lineRule="exact"/>
        <w:ind w:left="820"/>
      </w:pPr>
      <w:r>
        <w:t>Various film/video production roles (Los Angeles, CA) – Details Available upon Request</w:t>
      </w:r>
    </w:p>
    <w:p w:rsidR="00342D96" w:rsidRDefault="00342D96">
      <w:pPr>
        <w:pStyle w:val="BodyText"/>
        <w:spacing w:before="6"/>
      </w:pPr>
    </w:p>
    <w:p w:rsidR="00342D96" w:rsidRDefault="00CB0E9A">
      <w:pPr>
        <w:pStyle w:val="Heading1"/>
        <w:spacing w:before="1"/>
      </w:pPr>
      <w:r>
        <w:t>EDUCATION:</w:t>
      </w:r>
    </w:p>
    <w:p w:rsidR="00342D96" w:rsidRDefault="00CB0E9A">
      <w:pPr>
        <w:ind w:left="820" w:right="3145"/>
        <w:rPr>
          <w:sz w:val="18"/>
        </w:rPr>
      </w:pPr>
      <w:r w:rsidRPr="003D6E35">
        <w:rPr>
          <w:b/>
          <w:noProof/>
          <w:sz w:val="18"/>
        </w:rPr>
        <w:t>University</w:t>
      </w:r>
      <w:r>
        <w:rPr>
          <w:b/>
          <w:sz w:val="18"/>
        </w:rPr>
        <w:t xml:space="preserve"> of Texas at Austin</w:t>
      </w:r>
      <w:r>
        <w:rPr>
          <w:sz w:val="18"/>
        </w:rPr>
        <w:t xml:space="preserve">, Bachelor of Science with </w:t>
      </w:r>
      <w:r>
        <w:rPr>
          <w:i/>
          <w:sz w:val="18"/>
        </w:rPr>
        <w:t xml:space="preserve">High Honors </w:t>
      </w:r>
      <w:r>
        <w:rPr>
          <w:sz w:val="18"/>
        </w:rPr>
        <w:t>in Radio/Television/Film Graduated December 1996, GPA 3.69</w:t>
      </w:r>
    </w:p>
    <w:p w:rsidR="00342D96" w:rsidRDefault="00342D96">
      <w:pPr>
        <w:pStyle w:val="BodyText"/>
        <w:spacing w:before="8"/>
        <w:rPr>
          <w:i w:val="0"/>
        </w:rPr>
      </w:pPr>
    </w:p>
    <w:p w:rsidR="00342D96" w:rsidRDefault="00CB0E9A">
      <w:pPr>
        <w:pStyle w:val="Heading1"/>
      </w:pPr>
      <w:r>
        <w:t>COMPUTER SKILLS:</w:t>
      </w:r>
    </w:p>
    <w:p w:rsidR="00342D96" w:rsidRDefault="00CB0E9A">
      <w:pPr>
        <w:pStyle w:val="BodyText"/>
        <w:ind w:left="820" w:right="251"/>
      </w:pPr>
      <w:r>
        <w:t xml:space="preserve">Proficient in Windows, </w:t>
      </w:r>
      <w:proofErr w:type="spellStart"/>
      <w:r>
        <w:t>macOS</w:t>
      </w:r>
      <w:proofErr w:type="spellEnd"/>
      <w:r>
        <w:t xml:space="preserve">, Linux, Android, iOS; </w:t>
      </w:r>
      <w:r w:rsidR="001C5A3F">
        <w:t xml:space="preserve">Chromium OS, </w:t>
      </w:r>
      <w:r>
        <w:t xml:space="preserve">Microsoft Office, </w:t>
      </w:r>
      <w:r w:rsidR="001C5A3F">
        <w:t xml:space="preserve">Google Suite, Mozilla Suite, LibreOffice, </w:t>
      </w:r>
      <w:r>
        <w:t xml:space="preserve">Microsoft Project, </w:t>
      </w:r>
      <w:r w:rsidR="00333475">
        <w:t xml:space="preserve">Unity, Unreal, </w:t>
      </w:r>
      <w:proofErr w:type="spellStart"/>
      <w:r w:rsidR="00333475">
        <w:t>Crytek</w:t>
      </w:r>
      <w:proofErr w:type="spellEnd"/>
      <w:r w:rsidR="00333475">
        <w:t xml:space="preserve">, </w:t>
      </w:r>
      <w:proofErr w:type="spellStart"/>
      <w:r w:rsidR="00333475">
        <w:t>RealWorld</w:t>
      </w:r>
      <w:proofErr w:type="spellEnd"/>
      <w:r w:rsidR="00333475">
        <w:t xml:space="preserve">, </w:t>
      </w:r>
      <w:r>
        <w:t xml:space="preserve">SharePoint, Clearspace, Adobe Creative Suite, 3DS Max, Sound Forge, Pro-Tools, Audacity, Dreamweaver, WordPress, Alien Brain, </w:t>
      </w:r>
      <w:proofErr w:type="spellStart"/>
      <w:r>
        <w:t>ProSource</w:t>
      </w:r>
      <w:proofErr w:type="spellEnd"/>
      <w:r>
        <w:t xml:space="preserve">, Perforce, StarTeam, Subversion, ClearQuest, JIRA, Confluence, </w:t>
      </w:r>
      <w:r w:rsidR="001C5A3F">
        <w:t xml:space="preserve">Portfolio, Tempo, </w:t>
      </w:r>
      <w:proofErr w:type="spellStart"/>
      <w:r>
        <w:t>Zendesk</w:t>
      </w:r>
      <w:proofErr w:type="spellEnd"/>
      <w:r>
        <w:t xml:space="preserve">, FRAPS, Camtasia, PeopleSoft, Clarity, Slack, HipChat, Skype, Telegram, Franz, Trello, FTP, </w:t>
      </w:r>
      <w:r w:rsidRPr="003D6E35">
        <w:rPr>
          <w:noProof/>
        </w:rPr>
        <w:t>WebD</w:t>
      </w:r>
      <w:r w:rsidR="003D6E35">
        <w:rPr>
          <w:noProof/>
        </w:rPr>
        <w:t>A</w:t>
      </w:r>
      <w:r w:rsidRPr="003D6E35">
        <w:rPr>
          <w:noProof/>
        </w:rPr>
        <w:t>V</w:t>
      </w:r>
      <w:r>
        <w:t>, and knowledge of many more applications.</w:t>
      </w:r>
    </w:p>
    <w:p w:rsidR="00342D96" w:rsidRDefault="00342D96">
      <w:pPr>
        <w:pStyle w:val="BodyText"/>
        <w:spacing w:before="6"/>
      </w:pPr>
    </w:p>
    <w:p w:rsidR="00342D96" w:rsidRDefault="00CB0E9A">
      <w:pPr>
        <w:pStyle w:val="Heading1"/>
        <w:spacing w:before="1" w:line="205" w:lineRule="exact"/>
      </w:pPr>
      <w:r>
        <w:t>CERTIFICATIONS:</w:t>
      </w:r>
    </w:p>
    <w:p w:rsidR="00342D96" w:rsidRDefault="00CB0E9A">
      <w:pPr>
        <w:pStyle w:val="BodyText"/>
        <w:ind w:left="820" w:right="4120"/>
      </w:pPr>
      <w:r>
        <w:t xml:space="preserve">SCRUM Master – </w:t>
      </w:r>
      <w:r w:rsidR="0063006C">
        <w:t>Mountain Goat Software</w:t>
      </w:r>
    </w:p>
    <w:p w:rsidR="00F77F39" w:rsidRDefault="00F77F39">
      <w:pPr>
        <w:pStyle w:val="BodyText"/>
        <w:ind w:left="820" w:right="4120"/>
      </w:pPr>
      <w:r>
        <w:t>Project Management Professional – P</w:t>
      </w:r>
      <w:r w:rsidR="00B420FE">
        <w:t>MI</w:t>
      </w:r>
    </w:p>
    <w:p w:rsidR="00F77F39" w:rsidRPr="00B420FE" w:rsidRDefault="00F77F39">
      <w:pPr>
        <w:pStyle w:val="BodyText"/>
        <w:ind w:left="820" w:right="4120"/>
      </w:pPr>
      <w:r w:rsidRPr="00B420FE">
        <w:rPr>
          <w:iCs/>
        </w:rPr>
        <w:t>JIRA Administrator – Atlassian</w:t>
      </w:r>
    </w:p>
    <w:sectPr w:rsidR="00F77F39" w:rsidRPr="00B420FE" w:rsidSect="007B22A7">
      <w:headerReference w:type="default" r:id="rId7"/>
      <w:pgSz w:w="12240" w:h="15840"/>
      <w:pgMar w:top="640" w:right="640" w:bottom="280" w:left="62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3070" w:rsidRDefault="006C3070" w:rsidP="005821C8">
      <w:r>
        <w:separator/>
      </w:r>
    </w:p>
  </w:endnote>
  <w:endnote w:type="continuationSeparator" w:id="0">
    <w:p w:rsidR="006C3070" w:rsidRDefault="006C3070" w:rsidP="005821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3070" w:rsidRDefault="006C3070" w:rsidP="005821C8">
      <w:r>
        <w:separator/>
      </w:r>
    </w:p>
  </w:footnote>
  <w:footnote w:type="continuationSeparator" w:id="0">
    <w:p w:rsidR="006C3070" w:rsidRDefault="006C3070" w:rsidP="005821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21C8" w:rsidRDefault="005821C8" w:rsidP="005821C8">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MzU0NzQyNDGxtDBW0lEKTi0uzszPAykwrAUAxKDc3CwAAAA="/>
  </w:docVars>
  <w:rsids>
    <w:rsidRoot w:val="00342D96"/>
    <w:rsid w:val="00050E26"/>
    <w:rsid w:val="00067B41"/>
    <w:rsid w:val="0008743B"/>
    <w:rsid w:val="000876CA"/>
    <w:rsid w:val="000A0D53"/>
    <w:rsid w:val="001C5A3F"/>
    <w:rsid w:val="001F730F"/>
    <w:rsid w:val="002711EA"/>
    <w:rsid w:val="00277538"/>
    <w:rsid w:val="00333475"/>
    <w:rsid w:val="00340A02"/>
    <w:rsid w:val="00342D96"/>
    <w:rsid w:val="003A5E98"/>
    <w:rsid w:val="003D6E35"/>
    <w:rsid w:val="004335B1"/>
    <w:rsid w:val="00513E71"/>
    <w:rsid w:val="00522852"/>
    <w:rsid w:val="005821C8"/>
    <w:rsid w:val="005E4505"/>
    <w:rsid w:val="005F0833"/>
    <w:rsid w:val="0063006C"/>
    <w:rsid w:val="00641F76"/>
    <w:rsid w:val="006815EA"/>
    <w:rsid w:val="006A3AD1"/>
    <w:rsid w:val="006C3070"/>
    <w:rsid w:val="007B22A7"/>
    <w:rsid w:val="00947EC1"/>
    <w:rsid w:val="00954FF7"/>
    <w:rsid w:val="00994454"/>
    <w:rsid w:val="009D21E2"/>
    <w:rsid w:val="00A028BB"/>
    <w:rsid w:val="00A97C0A"/>
    <w:rsid w:val="00B129E9"/>
    <w:rsid w:val="00B420FE"/>
    <w:rsid w:val="00B5407E"/>
    <w:rsid w:val="00C03FE5"/>
    <w:rsid w:val="00C35CA2"/>
    <w:rsid w:val="00C91EB7"/>
    <w:rsid w:val="00CB0E9A"/>
    <w:rsid w:val="00CF022F"/>
    <w:rsid w:val="00DE3061"/>
    <w:rsid w:val="00DF660E"/>
    <w:rsid w:val="00E005F3"/>
    <w:rsid w:val="00E51EF3"/>
    <w:rsid w:val="00E7322D"/>
    <w:rsid w:val="00EC7C67"/>
    <w:rsid w:val="00F77F39"/>
    <w:rsid w:val="00FA59A6"/>
    <w:rsid w:val="00FB4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25D3477-11FC-4D72-951E-CD31101DF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line="204" w:lineRule="exact"/>
      <w:ind w:left="100"/>
      <w:outlineLvl w:val="0"/>
    </w:pPr>
    <w:rPr>
      <w:b/>
      <w:bCs/>
      <w:sz w:val="18"/>
      <w:szCs w:val="18"/>
    </w:rPr>
  </w:style>
  <w:style w:type="paragraph" w:styleId="Heading2">
    <w:name w:val="heading 2"/>
    <w:basedOn w:val="Normal"/>
    <w:uiPriority w:val="1"/>
    <w:qFormat/>
    <w:pPr>
      <w:ind w:left="1540"/>
      <w:outlineLvl w:val="1"/>
    </w:pPr>
    <w:rPr>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C7C67"/>
    <w:rPr>
      <w:color w:val="0000FF" w:themeColor="hyperlink"/>
      <w:u w:val="single"/>
    </w:rPr>
  </w:style>
  <w:style w:type="paragraph" w:styleId="Header">
    <w:name w:val="header"/>
    <w:basedOn w:val="Normal"/>
    <w:link w:val="HeaderChar"/>
    <w:uiPriority w:val="99"/>
    <w:unhideWhenUsed/>
    <w:rsid w:val="005821C8"/>
    <w:pPr>
      <w:tabs>
        <w:tab w:val="center" w:pos="4680"/>
        <w:tab w:val="right" w:pos="9360"/>
      </w:tabs>
    </w:pPr>
  </w:style>
  <w:style w:type="character" w:customStyle="1" w:styleId="HeaderChar">
    <w:name w:val="Header Char"/>
    <w:basedOn w:val="DefaultParagraphFont"/>
    <w:link w:val="Header"/>
    <w:uiPriority w:val="99"/>
    <w:rsid w:val="005821C8"/>
    <w:rPr>
      <w:rFonts w:ascii="Times New Roman" w:eastAsia="Times New Roman" w:hAnsi="Times New Roman" w:cs="Times New Roman"/>
    </w:rPr>
  </w:style>
  <w:style w:type="paragraph" w:styleId="Footer">
    <w:name w:val="footer"/>
    <w:basedOn w:val="Normal"/>
    <w:link w:val="FooterChar"/>
    <w:uiPriority w:val="99"/>
    <w:unhideWhenUsed/>
    <w:rsid w:val="005821C8"/>
    <w:pPr>
      <w:tabs>
        <w:tab w:val="center" w:pos="4680"/>
        <w:tab w:val="right" w:pos="9360"/>
      </w:tabs>
    </w:pPr>
  </w:style>
  <w:style w:type="character" w:customStyle="1" w:styleId="FooterChar">
    <w:name w:val="Footer Char"/>
    <w:basedOn w:val="DefaultParagraphFont"/>
    <w:link w:val="Footer"/>
    <w:uiPriority w:val="99"/>
    <w:rsid w:val="005821C8"/>
    <w:rPr>
      <w:rFonts w:ascii="Times New Roman" w:eastAsia="Times New Roman" w:hAnsi="Times New Roman" w:cs="Times New Roman"/>
    </w:rPr>
  </w:style>
  <w:style w:type="character" w:styleId="Strong">
    <w:name w:val="Strong"/>
    <w:basedOn w:val="DefaultParagraphFont"/>
    <w:uiPriority w:val="22"/>
    <w:qFormat/>
    <w:rsid w:val="00B5407E"/>
    <w:rPr>
      <w:b/>
      <w:bCs/>
    </w:rPr>
  </w:style>
  <w:style w:type="paragraph" w:styleId="Revision">
    <w:name w:val="Revision"/>
    <w:hidden/>
    <w:uiPriority w:val="99"/>
    <w:semiHidden/>
    <w:rsid w:val="003D6E35"/>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jax@kane-mail.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1202</Words>
  <Characters>68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Jason Nathaniel Kane</vt:lpstr>
    </vt:vector>
  </TitlesOfParts>
  <Company/>
  <LinksUpToDate>false</LinksUpToDate>
  <CharactersWithSpaces>8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on Nathaniel Kane</dc:title>
  <dc:creator>JaxonK</dc:creator>
  <cp:lastModifiedBy>Jaxombie Daimonas</cp:lastModifiedBy>
  <cp:revision>6</cp:revision>
  <dcterms:created xsi:type="dcterms:W3CDTF">2017-07-06T23:21:00Z</dcterms:created>
  <dcterms:modified xsi:type="dcterms:W3CDTF">2017-08-0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23T00:00:00Z</vt:filetime>
  </property>
  <property fmtid="{D5CDD505-2E9C-101B-9397-08002B2CF9AE}" pid="3" name="Creator">
    <vt:lpwstr>Microsoft® Word 2013</vt:lpwstr>
  </property>
  <property fmtid="{D5CDD505-2E9C-101B-9397-08002B2CF9AE}" pid="4" name="LastSaved">
    <vt:filetime>2017-05-14T00:00:00Z</vt:filetime>
  </property>
</Properties>
</file>